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4F467847" w:rsidR="00173A24" w:rsidRDefault="00F526F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6CB5348B" w:rsidR="00173A24" w:rsidRDefault="00F526F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 and CSS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53DD968A" w:rsidR="00173A24" w:rsidRDefault="00F526F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eparate data</w:t>
      </w:r>
    </w:p>
    <w:p w14:paraId="76E505E5" w14:textId="294C9206" w:rsidR="00F526FB" w:rsidRDefault="00F526F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ustomize a specific section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F5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68</Words>
  <Characters>960</Characters>
  <Application>Microsoft Office Word</Application>
  <DocSecurity>0</DocSecurity>
  <Lines>8</Lines>
  <Paragraphs>2</Paragraphs>
  <ScaleCrop>false</ScaleCrop>
  <Company/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evin Sunil</cp:lastModifiedBy>
  <cp:revision>3</cp:revision>
  <dcterms:created xsi:type="dcterms:W3CDTF">2021-01-06T05:46:00Z</dcterms:created>
  <dcterms:modified xsi:type="dcterms:W3CDTF">2022-01-18T12:21:00Z</dcterms:modified>
</cp:coreProperties>
</file>